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D2465" w14:textId="4233B174" w:rsidR="002E61F1" w:rsidRPr="008F04BC" w:rsidRDefault="00E4781A">
      <w:pPr>
        <w:rPr>
          <w:rFonts w:ascii="Arial" w:eastAsia="Arial" w:hAnsi="Arial" w:cs="Arial"/>
          <w:b/>
          <w:sz w:val="24"/>
          <w:szCs w:val="24"/>
        </w:rPr>
      </w:pPr>
      <w:bookmarkStart w:id="0" w:name="_GoBack"/>
      <w:bookmarkEnd w:id="0"/>
      <w:r w:rsidRPr="008F04BC">
        <w:rPr>
          <w:rFonts w:ascii="Arial" w:eastAsia="Arial" w:hAnsi="Arial" w:cs="Arial"/>
          <w:b/>
          <w:sz w:val="24"/>
          <w:szCs w:val="24"/>
        </w:rPr>
        <w:t>Project User Stories:</w:t>
      </w:r>
    </w:p>
    <w:p w14:paraId="32896030" w14:textId="52CB79A9" w:rsidR="0034474D" w:rsidRPr="008F04BC" w:rsidRDefault="00C97DF2" w:rsidP="00C97DF2">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save my current game state so that I can come back to it at another time and not have to restart.</w:t>
      </w:r>
    </w:p>
    <w:p w14:paraId="63071784" w14:textId="77777777" w:rsidR="008F04BC" w:rsidRPr="008F04BC" w:rsidRDefault="008F04BC" w:rsidP="008F04BC">
      <w:pPr>
        <w:pStyle w:val="ListParagraph"/>
        <w:spacing w:after="0" w:line="276" w:lineRule="auto"/>
        <w:rPr>
          <w:rFonts w:ascii="Arial" w:eastAsia="Arial Nova" w:hAnsi="Arial" w:cs="Arial"/>
          <w:sz w:val="24"/>
          <w:szCs w:val="24"/>
        </w:rPr>
      </w:pPr>
    </w:p>
    <w:p w14:paraId="13A3E994" w14:textId="215C49C1"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Playing as a burger character, I want to be able to throw food like cheese, tomatoes, or use French fries as a weapon to be able to defeat my enemies or use them to be able to run away.</w:t>
      </w:r>
    </w:p>
    <w:p w14:paraId="06B6F496" w14:textId="77777777" w:rsidR="00CB1F1B" w:rsidRPr="008F04BC" w:rsidRDefault="00CB1F1B" w:rsidP="00CB1F1B">
      <w:pPr>
        <w:spacing w:after="0" w:line="276" w:lineRule="auto"/>
        <w:rPr>
          <w:rFonts w:ascii="Arial" w:eastAsia="Arial Nova" w:hAnsi="Arial" w:cs="Arial"/>
          <w:sz w:val="24"/>
          <w:szCs w:val="24"/>
        </w:rPr>
      </w:pPr>
    </w:p>
    <w:p w14:paraId="1244953B" w14:textId="728950E6"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player, I want to be challenged while playing the game </w:t>
      </w:r>
      <w:r w:rsidR="00B2042D">
        <w:rPr>
          <w:rFonts w:ascii="Arial" w:eastAsia="Arial Nova" w:hAnsi="Arial" w:cs="Arial"/>
          <w:sz w:val="24"/>
          <w:szCs w:val="24"/>
        </w:rPr>
        <w:t xml:space="preserve">with progressively harder levels </w:t>
      </w:r>
      <w:r w:rsidRPr="008F04BC">
        <w:rPr>
          <w:rFonts w:ascii="Arial" w:eastAsia="Arial Nova" w:hAnsi="Arial" w:cs="Arial"/>
          <w:sz w:val="24"/>
          <w:szCs w:val="24"/>
        </w:rPr>
        <w:t>so that it does</w:t>
      </w:r>
      <w:r w:rsidR="000E1046" w:rsidRPr="008F04BC">
        <w:rPr>
          <w:rFonts w:ascii="Arial" w:eastAsia="Arial Nova" w:hAnsi="Arial" w:cs="Arial"/>
          <w:sz w:val="24"/>
          <w:szCs w:val="24"/>
        </w:rPr>
        <w:t xml:space="preserve"> </w:t>
      </w:r>
      <w:r w:rsidRPr="008F04BC">
        <w:rPr>
          <w:rFonts w:ascii="Arial" w:eastAsia="Arial Nova" w:hAnsi="Arial" w:cs="Arial"/>
          <w:sz w:val="24"/>
          <w:szCs w:val="24"/>
        </w:rPr>
        <w:t>n</w:t>
      </w:r>
      <w:r w:rsidR="000E1046" w:rsidRPr="008F04BC">
        <w:rPr>
          <w:rFonts w:ascii="Arial" w:eastAsia="Arial Nova" w:hAnsi="Arial" w:cs="Arial"/>
          <w:sz w:val="24"/>
          <w:szCs w:val="24"/>
        </w:rPr>
        <w:t>o</w:t>
      </w:r>
      <w:r w:rsidRPr="008F04BC">
        <w:rPr>
          <w:rFonts w:ascii="Arial" w:eastAsia="Arial Nova" w:hAnsi="Arial" w:cs="Arial"/>
          <w:sz w:val="24"/>
          <w:szCs w:val="24"/>
        </w:rPr>
        <w:t xml:space="preserve">t seem boring or too easy. </w:t>
      </w:r>
    </w:p>
    <w:p w14:paraId="2CEB12F3" w14:textId="77777777" w:rsidR="00CB1F1B" w:rsidRPr="008F04BC" w:rsidRDefault="00CB1F1B" w:rsidP="00CB1F1B">
      <w:pPr>
        <w:spacing w:after="0" w:line="276" w:lineRule="auto"/>
        <w:rPr>
          <w:rFonts w:ascii="Arial" w:eastAsia="Arial Nova" w:hAnsi="Arial" w:cs="Arial"/>
          <w:sz w:val="24"/>
          <w:szCs w:val="24"/>
        </w:rPr>
      </w:pPr>
    </w:p>
    <w:p w14:paraId="4A0273B0" w14:textId="21860142"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I should be able to move my character through the world so that I can progress through it and explore how I want to.</w:t>
      </w:r>
    </w:p>
    <w:p w14:paraId="0B1EC669" w14:textId="77777777" w:rsidR="00CB1F1B" w:rsidRPr="008F04BC" w:rsidRDefault="00CB1F1B" w:rsidP="00CB1F1B">
      <w:pPr>
        <w:spacing w:after="0" w:line="276" w:lineRule="auto"/>
        <w:rPr>
          <w:rFonts w:ascii="Arial" w:eastAsia="Arial Nova" w:hAnsi="Arial" w:cs="Arial"/>
          <w:sz w:val="24"/>
          <w:szCs w:val="24"/>
        </w:rPr>
      </w:pPr>
    </w:p>
    <w:p w14:paraId="5B1CF370" w14:textId="13AA662F"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I want to be rewarded for progressing through the game so that I have more motivation to continue playing it.</w:t>
      </w:r>
    </w:p>
    <w:p w14:paraId="435AB1BA" w14:textId="77777777" w:rsidR="00CB1F1B" w:rsidRPr="008F04BC" w:rsidRDefault="00CB1F1B" w:rsidP="00CB1F1B">
      <w:pPr>
        <w:spacing w:after="0" w:line="276" w:lineRule="auto"/>
        <w:rPr>
          <w:rFonts w:ascii="Arial" w:eastAsia="Arial Nova" w:hAnsi="Arial" w:cs="Arial"/>
          <w:sz w:val="24"/>
          <w:szCs w:val="24"/>
        </w:rPr>
      </w:pPr>
    </w:p>
    <w:p w14:paraId="734EF365" w14:textId="6B2B7136"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someone who enjoys music, I would like for the game to have complete sound design, from sound effects that enhance realism to pleasant music, which will keep the game from feeling dull even at the calmer moments.</w:t>
      </w:r>
    </w:p>
    <w:p w14:paraId="36DC4DFC" w14:textId="77777777" w:rsidR="00CB1F1B" w:rsidRPr="008F04BC" w:rsidRDefault="00CB1F1B" w:rsidP="00CB1F1B">
      <w:pPr>
        <w:spacing w:after="0" w:line="276" w:lineRule="auto"/>
        <w:rPr>
          <w:rFonts w:ascii="Arial" w:eastAsia="Arial Nova" w:hAnsi="Arial" w:cs="Arial"/>
          <w:sz w:val="24"/>
          <w:szCs w:val="24"/>
        </w:rPr>
      </w:pPr>
    </w:p>
    <w:p w14:paraId="287BFE36" w14:textId="37D5492C"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competitive player, </w:t>
      </w:r>
      <w:r w:rsidR="00A141D7" w:rsidRPr="008F04BC">
        <w:rPr>
          <w:rFonts w:ascii="Arial" w:eastAsia="Arial Nova" w:hAnsi="Arial" w:cs="Arial"/>
          <w:sz w:val="24"/>
          <w:szCs w:val="24"/>
        </w:rPr>
        <w:t>I would like to save high-scores or achievements of some kind so that I and others may compete against those scores.</w:t>
      </w:r>
    </w:p>
    <w:p w14:paraId="37D42061" w14:textId="77777777" w:rsidR="00CB1F1B" w:rsidRPr="008F04BC" w:rsidRDefault="00CB1F1B" w:rsidP="00CB1F1B">
      <w:pPr>
        <w:spacing w:after="0" w:line="276" w:lineRule="auto"/>
        <w:rPr>
          <w:rFonts w:ascii="Arial" w:eastAsia="Arial Nova" w:hAnsi="Arial" w:cs="Arial"/>
          <w:sz w:val="24"/>
          <w:szCs w:val="24"/>
        </w:rPr>
      </w:pPr>
    </w:p>
    <w:p w14:paraId="5FEAFD02" w14:textId="2A52A65D"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new player, I want to be able to view a tutorial or instructions on how to play, so that I can understand the game and so that I am not confused when I try to play it.</w:t>
      </w:r>
    </w:p>
    <w:p w14:paraId="54F91269" w14:textId="77777777" w:rsidR="00CB1F1B" w:rsidRPr="008F04BC" w:rsidRDefault="00CB1F1B" w:rsidP="00CB1F1B">
      <w:pPr>
        <w:spacing w:after="0" w:line="276" w:lineRule="auto"/>
        <w:rPr>
          <w:rFonts w:ascii="Arial" w:eastAsia="Arial Nova" w:hAnsi="Arial" w:cs="Arial"/>
          <w:sz w:val="24"/>
          <w:szCs w:val="24"/>
        </w:rPr>
      </w:pPr>
    </w:p>
    <w:p w14:paraId="72443A6E" w14:textId="3FC4FA07"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with specific preferences, I want to be able to have options that allow me to customize things like controls, volume, or graphics so that I can adjust the game to suit my preferences.</w:t>
      </w:r>
    </w:p>
    <w:p w14:paraId="3E828A91" w14:textId="77777777" w:rsidR="00CB1F1B" w:rsidRPr="008F04BC" w:rsidRDefault="00CB1F1B" w:rsidP="00CB1F1B">
      <w:pPr>
        <w:spacing w:after="0" w:line="276" w:lineRule="auto"/>
        <w:rPr>
          <w:rFonts w:ascii="Arial" w:eastAsia="Arial Nova" w:hAnsi="Arial" w:cs="Arial"/>
          <w:sz w:val="24"/>
          <w:szCs w:val="24"/>
        </w:rPr>
      </w:pPr>
    </w:p>
    <w:p w14:paraId="310AB937" w14:textId="6D11A8C5"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player, I </w:t>
      </w:r>
      <w:r w:rsidR="00D110BF">
        <w:rPr>
          <w:rFonts w:ascii="Arial" w:eastAsia="Arial Nova" w:hAnsi="Arial" w:cs="Arial"/>
          <w:sz w:val="24"/>
          <w:szCs w:val="24"/>
        </w:rPr>
        <w:t>want</w:t>
      </w:r>
      <w:r w:rsidRPr="008F04BC">
        <w:rPr>
          <w:rFonts w:ascii="Arial" w:eastAsia="Arial Nova" w:hAnsi="Arial" w:cs="Arial"/>
          <w:sz w:val="24"/>
          <w:szCs w:val="24"/>
        </w:rPr>
        <w:t xml:space="preserve"> the interface for the game to clearly display </w:t>
      </w:r>
      <w:r w:rsidR="00322A29">
        <w:rPr>
          <w:rFonts w:ascii="Arial" w:eastAsia="Arial Nova" w:hAnsi="Arial" w:cs="Arial"/>
          <w:sz w:val="24"/>
          <w:szCs w:val="24"/>
        </w:rPr>
        <w:t xml:space="preserve">my character’s </w:t>
      </w:r>
      <w:r w:rsidRPr="008F04BC">
        <w:rPr>
          <w:rFonts w:ascii="Arial" w:eastAsia="Arial Nova" w:hAnsi="Arial" w:cs="Arial"/>
          <w:sz w:val="24"/>
          <w:szCs w:val="24"/>
        </w:rPr>
        <w:t>health, lives</w:t>
      </w:r>
      <w:r w:rsidR="00322A29">
        <w:rPr>
          <w:rFonts w:ascii="Arial" w:eastAsia="Arial Nova" w:hAnsi="Arial" w:cs="Arial"/>
          <w:sz w:val="24"/>
          <w:szCs w:val="24"/>
        </w:rPr>
        <w:t xml:space="preserve"> left</w:t>
      </w:r>
      <w:r w:rsidRPr="008F04BC">
        <w:rPr>
          <w:rFonts w:ascii="Arial" w:eastAsia="Arial Nova" w:hAnsi="Arial" w:cs="Arial"/>
          <w:sz w:val="24"/>
          <w:szCs w:val="24"/>
        </w:rPr>
        <w:t xml:space="preserve">, </w:t>
      </w:r>
      <w:r w:rsidR="00322A29">
        <w:rPr>
          <w:rFonts w:ascii="Arial" w:eastAsia="Arial Nova" w:hAnsi="Arial" w:cs="Arial"/>
          <w:sz w:val="24"/>
          <w:szCs w:val="24"/>
        </w:rPr>
        <w:t>and</w:t>
      </w:r>
      <w:r w:rsidRPr="008F04BC">
        <w:rPr>
          <w:rFonts w:ascii="Arial" w:eastAsia="Arial Nova" w:hAnsi="Arial" w:cs="Arial"/>
          <w:sz w:val="24"/>
          <w:szCs w:val="24"/>
        </w:rPr>
        <w:t xml:space="preserve"> score so that I can understand what is happening in the game and </w:t>
      </w:r>
      <w:r w:rsidR="00322A29">
        <w:rPr>
          <w:rFonts w:ascii="Arial" w:eastAsia="Arial Nova" w:hAnsi="Arial" w:cs="Arial"/>
          <w:sz w:val="24"/>
          <w:szCs w:val="24"/>
        </w:rPr>
        <w:t>my status in the game</w:t>
      </w:r>
      <w:r w:rsidRPr="008F04BC">
        <w:rPr>
          <w:rFonts w:ascii="Arial" w:eastAsia="Arial Nova" w:hAnsi="Arial" w:cs="Arial"/>
          <w:sz w:val="24"/>
          <w:szCs w:val="24"/>
        </w:rPr>
        <w:t>.</w:t>
      </w:r>
    </w:p>
    <w:p w14:paraId="037032F9" w14:textId="77777777" w:rsidR="00CB1F1B" w:rsidRPr="008F04BC" w:rsidRDefault="00CB1F1B" w:rsidP="00CB1F1B">
      <w:pPr>
        <w:spacing w:after="0" w:line="276" w:lineRule="auto"/>
        <w:rPr>
          <w:rFonts w:ascii="Arial" w:eastAsia="Arial Nova" w:hAnsi="Arial" w:cs="Arial"/>
          <w:sz w:val="24"/>
          <w:szCs w:val="24"/>
        </w:rPr>
      </w:pPr>
    </w:p>
    <w:p w14:paraId="02603295" w14:textId="03BFD6B1"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I want to be able to fight against a variety of enemies so that I do not get bored with having to kill the same enemies repeatedly for the whole game.</w:t>
      </w:r>
    </w:p>
    <w:p w14:paraId="3F81337A" w14:textId="77777777" w:rsidR="00CB1F1B" w:rsidRPr="008F04BC" w:rsidRDefault="00CB1F1B" w:rsidP="00CB1F1B">
      <w:pPr>
        <w:spacing w:after="0" w:line="276" w:lineRule="auto"/>
        <w:rPr>
          <w:rFonts w:ascii="Arial" w:eastAsia="Arial Nova" w:hAnsi="Arial" w:cs="Arial"/>
          <w:sz w:val="24"/>
          <w:szCs w:val="24"/>
        </w:rPr>
      </w:pPr>
    </w:p>
    <w:p w14:paraId="5AA0B5C0" w14:textId="719BF1A2"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lastRenderedPageBreak/>
        <w:t>As a player who is frequently interrupted, I want to be able to pause the game, so that I do not get killed or lose points when I must focus on something other than the game for a short time.</w:t>
      </w:r>
    </w:p>
    <w:p w14:paraId="62695CD7" w14:textId="77777777" w:rsidR="00CB1F1B" w:rsidRPr="008F04BC" w:rsidRDefault="00CB1F1B" w:rsidP="00CB1F1B">
      <w:pPr>
        <w:spacing w:after="0" w:line="276" w:lineRule="auto"/>
        <w:rPr>
          <w:rFonts w:ascii="Arial" w:eastAsia="Arial Nova" w:hAnsi="Arial" w:cs="Arial"/>
          <w:sz w:val="24"/>
          <w:szCs w:val="24"/>
        </w:rPr>
      </w:pPr>
    </w:p>
    <w:p w14:paraId="3CEC121C" w14:textId="1ACA0DF8"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user with limited data, I need the game to be playable offline because I am not always in an area with </w:t>
      </w:r>
      <w:r w:rsidR="0024736B" w:rsidRPr="008F04BC">
        <w:rPr>
          <w:rFonts w:ascii="Arial" w:eastAsia="Arial Nova" w:hAnsi="Arial" w:cs="Arial"/>
          <w:sz w:val="24"/>
          <w:szCs w:val="24"/>
        </w:rPr>
        <w:t>Wi-Fi and</w:t>
      </w:r>
      <w:r w:rsidRPr="008F04BC">
        <w:rPr>
          <w:rFonts w:ascii="Arial" w:eastAsia="Arial Nova" w:hAnsi="Arial" w:cs="Arial"/>
          <w:sz w:val="24"/>
          <w:szCs w:val="24"/>
        </w:rPr>
        <w:t xml:space="preserve"> using mobile data can get expensive. </w:t>
      </w:r>
    </w:p>
    <w:p w14:paraId="477F9556" w14:textId="77777777" w:rsidR="00CB1F1B" w:rsidRPr="008F04BC" w:rsidRDefault="00CB1F1B" w:rsidP="00CB1F1B">
      <w:pPr>
        <w:spacing w:after="0" w:line="276" w:lineRule="auto"/>
        <w:rPr>
          <w:rFonts w:ascii="Arial" w:eastAsia="Arial Nova" w:hAnsi="Arial" w:cs="Arial"/>
          <w:sz w:val="24"/>
          <w:szCs w:val="24"/>
        </w:rPr>
      </w:pPr>
    </w:p>
    <w:p w14:paraId="4584D337" w14:textId="701B025A" w:rsidR="00CB1F1B" w:rsidRPr="008F04BC" w:rsidRDefault="00CB1F1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player, I need the game to have </w:t>
      </w:r>
      <w:r w:rsidR="0024736B" w:rsidRPr="008F04BC">
        <w:rPr>
          <w:rFonts w:ascii="Arial" w:eastAsia="Arial Nova" w:hAnsi="Arial" w:cs="Arial"/>
          <w:sz w:val="24"/>
          <w:szCs w:val="24"/>
        </w:rPr>
        <w:t>subtitles. I</w:t>
      </w:r>
      <w:r w:rsidRPr="008F04BC">
        <w:rPr>
          <w:rFonts w:ascii="Arial" w:eastAsia="Arial Nova" w:hAnsi="Arial" w:cs="Arial"/>
          <w:sz w:val="24"/>
          <w:szCs w:val="24"/>
        </w:rPr>
        <w:t xml:space="preserve"> prefer to be able to both listen to and read the game dialog as I take in the information better this way.</w:t>
      </w:r>
    </w:p>
    <w:p w14:paraId="13A7AFD6" w14:textId="77777777" w:rsidR="00CB1F1B" w:rsidRPr="008F04BC" w:rsidRDefault="00CB1F1B" w:rsidP="00CB1F1B">
      <w:pPr>
        <w:spacing w:after="0" w:line="276" w:lineRule="auto"/>
        <w:rPr>
          <w:rFonts w:ascii="Arial" w:eastAsia="Arial Nova" w:hAnsi="Arial" w:cs="Arial"/>
          <w:sz w:val="24"/>
          <w:szCs w:val="24"/>
        </w:rPr>
      </w:pPr>
    </w:p>
    <w:p w14:paraId="52C1C323" w14:textId="66C7EDEE" w:rsidR="00CB1F1B" w:rsidRPr="008F04BC" w:rsidRDefault="00CB1F1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colorblind player, I need the game to have a colorblind mode because otherwise, I am not able to distinguish many game objects rendering the game quite frustrating. </w:t>
      </w:r>
    </w:p>
    <w:p w14:paraId="4FB55F79" w14:textId="77777777" w:rsidR="0024736B" w:rsidRPr="008F04BC" w:rsidRDefault="0024736B" w:rsidP="0024736B">
      <w:pPr>
        <w:pStyle w:val="ListParagraph"/>
        <w:rPr>
          <w:rFonts w:ascii="Arial" w:eastAsia="Arial Nova" w:hAnsi="Arial" w:cs="Arial"/>
          <w:sz w:val="24"/>
          <w:szCs w:val="24"/>
        </w:rPr>
      </w:pPr>
    </w:p>
    <w:p w14:paraId="7C65DCA5" w14:textId="77777777" w:rsidR="0024736B" w:rsidRPr="008F04BC" w:rsidRDefault="0024736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developer, I want to be able to use a tool that lets me test any point in the game so that I do not have to waste my time going through things that come before the point I want to test.</w:t>
      </w:r>
    </w:p>
    <w:p w14:paraId="6ACE91C3" w14:textId="77777777" w:rsidR="0024736B" w:rsidRPr="008F04BC" w:rsidRDefault="0024736B" w:rsidP="0024736B">
      <w:pPr>
        <w:pStyle w:val="ListParagraph"/>
        <w:rPr>
          <w:rFonts w:ascii="Arial" w:eastAsia="Arial Nova" w:hAnsi="Arial" w:cs="Arial"/>
          <w:sz w:val="24"/>
          <w:szCs w:val="24"/>
        </w:rPr>
      </w:pPr>
    </w:p>
    <w:p w14:paraId="11BACE5E" w14:textId="2232C959" w:rsidR="0024736B" w:rsidRPr="008F04BC" w:rsidRDefault="0024736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developer, I want to be able to see player metric data, because after working hard on the game, I want to see how many people are enjoying the game</w:t>
      </w:r>
      <w:r w:rsidR="00AD1C5D" w:rsidRPr="008F04BC">
        <w:rPr>
          <w:rFonts w:ascii="Arial" w:eastAsia="Arial Nova" w:hAnsi="Arial" w:cs="Arial"/>
          <w:sz w:val="24"/>
          <w:szCs w:val="24"/>
        </w:rPr>
        <w:t>.</w:t>
      </w:r>
    </w:p>
    <w:p w14:paraId="259CCEED" w14:textId="77777777" w:rsidR="00C97DF2" w:rsidRPr="008F04BC" w:rsidRDefault="00C97DF2" w:rsidP="00C97DF2">
      <w:pPr>
        <w:pStyle w:val="ListParagraph"/>
        <w:rPr>
          <w:rFonts w:ascii="Arial" w:eastAsia="Arial Nova" w:hAnsi="Arial" w:cs="Arial"/>
          <w:sz w:val="24"/>
          <w:szCs w:val="24"/>
        </w:rPr>
      </w:pPr>
    </w:p>
    <w:p w14:paraId="116332B4" w14:textId="5B4C0785" w:rsidR="00C97DF2" w:rsidRPr="008F04BC" w:rsidRDefault="00C97DF2"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here to be a button dedicated to pausing the game.</w:t>
      </w:r>
    </w:p>
    <w:p w14:paraId="5F1199F9" w14:textId="77777777" w:rsidR="00C97DF2" w:rsidRPr="008F04BC" w:rsidRDefault="00C97DF2" w:rsidP="00C97DF2">
      <w:pPr>
        <w:pStyle w:val="ListParagraph"/>
        <w:rPr>
          <w:rFonts w:ascii="Arial" w:eastAsia="Arial Nova" w:hAnsi="Arial" w:cs="Arial"/>
          <w:sz w:val="24"/>
          <w:szCs w:val="24"/>
        </w:rPr>
      </w:pPr>
    </w:p>
    <w:p w14:paraId="0EC96418" w14:textId="483A249E" w:rsidR="00C97DF2" w:rsidRPr="008F04BC" w:rsidRDefault="00C97DF2"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sound options to be configurable because sometimes I want to play with music, other times without.</w:t>
      </w:r>
    </w:p>
    <w:p w14:paraId="63FAE9AC" w14:textId="77777777" w:rsidR="00C97DF2" w:rsidRPr="008F04BC" w:rsidRDefault="00C97DF2" w:rsidP="00C97DF2">
      <w:pPr>
        <w:pStyle w:val="ListParagraph"/>
        <w:rPr>
          <w:rFonts w:ascii="Arial" w:eastAsia="Arial Nova" w:hAnsi="Arial" w:cs="Arial"/>
          <w:sz w:val="24"/>
          <w:szCs w:val="24"/>
        </w:rPr>
      </w:pPr>
    </w:p>
    <w:p w14:paraId="799BAAF8" w14:textId="5BF1E95B" w:rsidR="00C97DF2" w:rsidRPr="008F04BC" w:rsidRDefault="00C97DF2"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load my previously saved game so that I can continue where I left off.</w:t>
      </w:r>
    </w:p>
    <w:p w14:paraId="06222417" w14:textId="77777777" w:rsidR="008F04BC" w:rsidRPr="008F04BC" w:rsidRDefault="008F04BC" w:rsidP="008F04BC">
      <w:pPr>
        <w:pStyle w:val="ListParagraph"/>
        <w:rPr>
          <w:rFonts w:ascii="Arial" w:eastAsia="Arial Nova" w:hAnsi="Arial" w:cs="Arial"/>
          <w:sz w:val="24"/>
          <w:szCs w:val="24"/>
        </w:rPr>
      </w:pPr>
    </w:p>
    <w:p w14:paraId="6A9235AD" w14:textId="0B07D7E1"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exit the game so that I can pick it up at another time.</w:t>
      </w:r>
    </w:p>
    <w:p w14:paraId="3CC1FD1C" w14:textId="77777777" w:rsidR="008F04BC" w:rsidRPr="008F04BC" w:rsidRDefault="008F04BC" w:rsidP="008F04BC">
      <w:pPr>
        <w:pStyle w:val="ListParagraph"/>
        <w:rPr>
          <w:rFonts w:ascii="Arial" w:eastAsia="Arial Nova" w:hAnsi="Arial" w:cs="Arial"/>
          <w:sz w:val="24"/>
          <w:szCs w:val="24"/>
        </w:rPr>
      </w:pPr>
    </w:p>
    <w:p w14:paraId="46F193DA" w14:textId="7FD0F6EC"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mute the sounds and music of the game because it will get annoying if I can</w:t>
      </w:r>
      <w:r w:rsidR="00D110BF">
        <w:rPr>
          <w:rFonts w:ascii="Arial" w:hAnsi="Arial" w:cs="Arial"/>
          <w:sz w:val="24"/>
          <w:szCs w:val="24"/>
        </w:rPr>
        <w:t>no</w:t>
      </w:r>
      <w:r w:rsidRPr="008F04BC">
        <w:rPr>
          <w:rFonts w:ascii="Arial" w:hAnsi="Arial" w:cs="Arial"/>
          <w:sz w:val="24"/>
          <w:szCs w:val="24"/>
        </w:rPr>
        <w:t>t.</w:t>
      </w:r>
    </w:p>
    <w:p w14:paraId="7945CF58" w14:textId="77777777" w:rsidR="008F04BC" w:rsidRPr="008F04BC" w:rsidRDefault="008F04BC" w:rsidP="008F04BC">
      <w:pPr>
        <w:pStyle w:val="ListParagraph"/>
        <w:rPr>
          <w:rFonts w:ascii="Arial" w:eastAsia="Arial Nova" w:hAnsi="Arial" w:cs="Arial"/>
          <w:sz w:val="24"/>
          <w:szCs w:val="24"/>
        </w:rPr>
      </w:pPr>
    </w:p>
    <w:p w14:paraId="7998E2E8" w14:textId="3381EFE9"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adjust my volume so that it is the most comfortable level for me to play with.</w:t>
      </w:r>
    </w:p>
    <w:p w14:paraId="4298FB41" w14:textId="77777777" w:rsidR="008F04BC" w:rsidRPr="008F04BC" w:rsidRDefault="008F04BC" w:rsidP="008F04BC">
      <w:pPr>
        <w:pStyle w:val="ListParagraph"/>
        <w:rPr>
          <w:rFonts w:ascii="Arial" w:eastAsia="Arial Nova" w:hAnsi="Arial" w:cs="Arial"/>
          <w:sz w:val="24"/>
          <w:szCs w:val="24"/>
        </w:rPr>
      </w:pPr>
    </w:p>
    <w:p w14:paraId="1ADD9B3C" w14:textId="6FF7C4DD"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pick up items so that I can use them.</w:t>
      </w:r>
    </w:p>
    <w:p w14:paraId="64BF5516" w14:textId="77777777" w:rsidR="008F04BC" w:rsidRPr="008F04BC" w:rsidRDefault="008F04BC" w:rsidP="008F04BC">
      <w:pPr>
        <w:pStyle w:val="ListParagraph"/>
        <w:rPr>
          <w:rFonts w:ascii="Arial" w:eastAsia="Arial Nova" w:hAnsi="Arial" w:cs="Arial"/>
          <w:sz w:val="24"/>
          <w:szCs w:val="24"/>
        </w:rPr>
      </w:pPr>
    </w:p>
    <w:p w14:paraId="1EFFA04D" w14:textId="0AA8F62F" w:rsidR="0024736B" w:rsidRPr="008F04BC" w:rsidRDefault="008F04BC" w:rsidP="008F04BC">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use the items I pick up so that I can gain power ups.</w:t>
      </w:r>
    </w:p>
    <w:sectPr w:rsidR="0024736B" w:rsidRPr="008F04BC" w:rsidSect="00C646F6">
      <w:headerReference w:type="default" r:id="rId8"/>
      <w:footerReference w:type="default" r:id="rId9"/>
      <w:pgSz w:w="12240" w:h="15840"/>
      <w:pgMar w:top="2016" w:right="864" w:bottom="1008" w:left="864" w:header="720" w:footer="432" w:gutter="0"/>
      <w:pgBorders w:offsetFrom="page">
        <w:top w:val="single" w:sz="48" w:space="0" w:color="214221"/>
        <w:left w:val="single" w:sz="48" w:space="0" w:color="214221"/>
        <w:bottom w:val="single" w:sz="48" w:space="0" w:color="214221"/>
        <w:right w:val="single" w:sz="48" w:space="0" w:color="214221"/>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64A05" w14:textId="77777777" w:rsidR="000D06BF" w:rsidRDefault="000D06BF">
      <w:pPr>
        <w:spacing w:after="0" w:line="240" w:lineRule="auto"/>
      </w:pPr>
      <w:r>
        <w:separator/>
      </w:r>
    </w:p>
  </w:endnote>
  <w:endnote w:type="continuationSeparator" w:id="0">
    <w:p w14:paraId="3A22B1D8" w14:textId="77777777" w:rsidR="000D06BF" w:rsidRDefault="000D0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859052"/>
      <w:docPartObj>
        <w:docPartGallery w:val="Page Numbers (Bottom of Page)"/>
        <w:docPartUnique/>
      </w:docPartObj>
    </w:sdtPr>
    <w:sdtEndPr>
      <w:rPr>
        <w:noProof/>
      </w:rPr>
    </w:sdtEndPr>
    <w:sdtContent>
      <w:p w14:paraId="03A6D772" w14:textId="528D48F8" w:rsidR="00042A7C" w:rsidRDefault="00042A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D963BC" w14:textId="77777777" w:rsidR="00042A7C" w:rsidRDefault="00042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6E5AB" w14:textId="77777777" w:rsidR="000D06BF" w:rsidRDefault="000D06BF">
      <w:pPr>
        <w:spacing w:after="0" w:line="240" w:lineRule="auto"/>
      </w:pPr>
      <w:r>
        <w:separator/>
      </w:r>
    </w:p>
  </w:footnote>
  <w:footnote w:type="continuationSeparator" w:id="0">
    <w:p w14:paraId="59977A4C" w14:textId="77777777" w:rsidR="000D06BF" w:rsidRDefault="000D06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99B0D" w14:textId="7578DEC6" w:rsidR="0024736B" w:rsidRDefault="0024736B">
    <w:pPr>
      <w:pStyle w:val="Header"/>
      <w:jc w:val="right"/>
    </w:pPr>
  </w:p>
  <w:p w14:paraId="54ED2932" w14:textId="77777777"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9264" behindDoc="0" locked="0" layoutInCell="1" hidden="0" allowOverlap="1" wp14:anchorId="4BB22F9B" wp14:editId="0DD9213B">
          <wp:simplePos x="0" y="0"/>
          <wp:positionH relativeFrom="column">
            <wp:posOffset>-19050</wp:posOffset>
          </wp:positionH>
          <wp:positionV relativeFrom="paragraph">
            <wp:posOffset>-182245</wp:posOffset>
          </wp:positionV>
          <wp:extent cx="1365885" cy="603250"/>
          <wp:effectExtent l="0" t="0" r="0" b="0"/>
          <wp:wrapSquare wrapText="bothSides" distT="0" distB="0" distL="0" distR="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65885" cy="603250"/>
                  </a:xfrm>
                  <a:prstGeom prst="rect">
                    <a:avLst/>
                  </a:prstGeom>
                  <a:ln/>
                </pic:spPr>
              </pic:pic>
            </a:graphicData>
          </a:graphic>
        </wp:anchor>
      </w:drawing>
    </w:r>
  </w:p>
  <w:p w14:paraId="29524D7D" w14:textId="2BD77513"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p>
  <w:p w14:paraId="55738495" w14:textId="270EA2C0" w:rsidR="0024736B" w:rsidRDefault="00C646F6" w:rsidP="0024736B">
    <w:pPr>
      <w:pBdr>
        <w:top w:val="nil"/>
        <w:left w:val="nil"/>
        <w:bottom w:val="nil"/>
        <w:right w:val="nil"/>
        <w:between w:val="nil"/>
      </w:pBdr>
      <w:tabs>
        <w:tab w:val="center" w:pos="4680"/>
        <w:tab w:val="right" w:pos="9360"/>
      </w:tabs>
      <w:spacing w:after="0" w:line="240" w:lineRule="auto"/>
      <w:jc w:val="right"/>
      <w:rPr>
        <w:color w:val="000000"/>
      </w:rPr>
    </w:pPr>
    <w:r>
      <w:rPr>
        <w:noProof/>
      </w:rPr>
      <mc:AlternateContent>
        <mc:Choice Requires="wps">
          <w:drawing>
            <wp:anchor distT="0" distB="0" distL="0" distR="0" simplePos="0" relativeHeight="251660288" behindDoc="0" locked="0" layoutInCell="1" hidden="0" allowOverlap="1" wp14:anchorId="5DDC98B1" wp14:editId="7A309246">
              <wp:simplePos x="0" y="0"/>
              <wp:positionH relativeFrom="margin">
                <wp:align>right</wp:align>
              </wp:positionH>
              <wp:positionV relativeFrom="paragraph">
                <wp:posOffset>202565</wp:posOffset>
              </wp:positionV>
              <wp:extent cx="6684264" cy="0"/>
              <wp:effectExtent l="0" t="0" r="0" b="0"/>
              <wp:wrapSquare wrapText="bothSides" distT="0" distB="0" distL="0" distR="0"/>
              <wp:docPr id="7" name="Straight Arrow Connector 7"/>
              <wp:cNvGraphicFramePr/>
              <a:graphic xmlns:a="http://schemas.openxmlformats.org/drawingml/2006/main">
                <a:graphicData uri="http://schemas.microsoft.com/office/word/2010/wordprocessingShape">
                  <wps:wsp>
                    <wps:cNvCnPr/>
                    <wps:spPr>
                      <a:xfrm>
                        <a:off x="0" y="0"/>
                        <a:ext cx="6684264" cy="0"/>
                      </a:xfrm>
                      <a:prstGeom prst="straightConnector1">
                        <a:avLst/>
                      </a:prstGeom>
                      <a:noFill/>
                      <a:ln w="19050" cap="flat" cmpd="sng">
                        <a:solidFill>
                          <a:srgbClr val="21422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EC9FDD1" id="_x0000_t32" coordsize="21600,21600" o:spt="32" o:oned="t" path="m,l21600,21600e" filled="f">
              <v:path arrowok="t" fillok="f" o:connecttype="none"/>
              <o:lock v:ext="edit" shapetype="t"/>
            </v:shapetype>
            <v:shape id="Straight Arrow Connector 7" o:spid="_x0000_s1026" type="#_x0000_t32" style="position:absolute;margin-left:475.1pt;margin-top:15.95pt;width:526.3pt;height:0;z-index:25166028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" strokecolor="#214221" strokeweight="1.5pt">
              <v:stroke startarrowwidth="narrow" startarrowlength="short" endarrowwidth="narrow" endarrowlength="short" joinstyle="miter"/>
              <w10:wrap type="square" anchorx="margin"/>
            </v:shape>
          </w:pict>
        </mc:Fallback>
      </mc:AlternateContent>
    </w:r>
    <w:r w:rsidR="0024736B">
      <w:rPr>
        <w:rFonts w:ascii="Arial Nova" w:eastAsia="Arial Nova" w:hAnsi="Arial Nova" w:cs="Arial Nova"/>
        <w:b/>
        <w:color w:val="214221"/>
        <w:sz w:val="24"/>
        <w:szCs w:val="24"/>
      </w:rPr>
      <w:t xml:space="preserve">Deliverable </w:t>
    </w:r>
    <w:r w:rsidR="00B2042D">
      <w:rPr>
        <w:rFonts w:ascii="Arial Nova" w:eastAsia="Arial Nova" w:hAnsi="Arial Nova" w:cs="Arial Nova"/>
        <w:b/>
        <w:color w:val="214221"/>
        <w:sz w:val="24"/>
        <w:szCs w:val="24"/>
      </w:rPr>
      <w:t>2</w:t>
    </w:r>
    <w:r w:rsidR="0024736B">
      <w:rPr>
        <w:rFonts w:ascii="Arial Nova" w:eastAsia="Arial Nova" w:hAnsi="Arial Nova" w:cs="Arial Nova"/>
        <w:b/>
        <w:color w:val="214221"/>
        <w:sz w:val="24"/>
        <w:szCs w:val="24"/>
      </w:rPr>
      <w:t xml:space="preserve">: </w:t>
    </w:r>
    <w:r>
      <w:rPr>
        <w:rFonts w:ascii="Arial Nova" w:eastAsia="Arial Nova" w:hAnsi="Arial Nova" w:cs="Arial Nova"/>
        <w:b/>
        <w:color w:val="214221"/>
        <w:sz w:val="24"/>
        <w:szCs w:val="24"/>
      </w:rPr>
      <w:t>User Stories</w:t>
    </w:r>
  </w:p>
  <w:p w14:paraId="1815A8FC" w14:textId="4E97D094" w:rsidR="002E61F1" w:rsidRPr="0024736B" w:rsidRDefault="002E61F1" w:rsidP="00247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1D6C"/>
    <w:multiLevelType w:val="multilevel"/>
    <w:tmpl w:val="EFF09206"/>
    <w:lvl w:ilvl="0">
      <w:start w:val="1"/>
      <w:numFmt w:val="bullet"/>
      <w:lvlText w:val="●"/>
      <w:lvlJc w:val="righ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F27D28"/>
    <w:multiLevelType w:val="multilevel"/>
    <w:tmpl w:val="6254B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671686"/>
    <w:multiLevelType w:val="hybridMultilevel"/>
    <w:tmpl w:val="17021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A31D59"/>
    <w:multiLevelType w:val="multilevel"/>
    <w:tmpl w:val="205E3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IwsTSwtDQ3NzdV0lEKTi0uzszPAykwqgUAWmVT1CwAAAA="/>
  </w:docVars>
  <w:rsids>
    <w:rsidRoot w:val="002E61F1"/>
    <w:rsid w:val="00042A7C"/>
    <w:rsid w:val="0007424A"/>
    <w:rsid w:val="00091082"/>
    <w:rsid w:val="000B40DD"/>
    <w:rsid w:val="000D06BF"/>
    <w:rsid w:val="000E1046"/>
    <w:rsid w:val="000E7D08"/>
    <w:rsid w:val="00114F44"/>
    <w:rsid w:val="0012477A"/>
    <w:rsid w:val="001355D9"/>
    <w:rsid w:val="00170099"/>
    <w:rsid w:val="001740DE"/>
    <w:rsid w:val="00192E47"/>
    <w:rsid w:val="00195839"/>
    <w:rsid w:val="001B4B26"/>
    <w:rsid w:val="001E1AAF"/>
    <w:rsid w:val="002267EB"/>
    <w:rsid w:val="0024736B"/>
    <w:rsid w:val="0027279D"/>
    <w:rsid w:val="0029192B"/>
    <w:rsid w:val="002E4D05"/>
    <w:rsid w:val="002E4E60"/>
    <w:rsid w:val="002E5012"/>
    <w:rsid w:val="002E61F1"/>
    <w:rsid w:val="003205A1"/>
    <w:rsid w:val="00322A29"/>
    <w:rsid w:val="00325E62"/>
    <w:rsid w:val="00335C10"/>
    <w:rsid w:val="0034474D"/>
    <w:rsid w:val="0037550F"/>
    <w:rsid w:val="005E11F7"/>
    <w:rsid w:val="00627511"/>
    <w:rsid w:val="00881B23"/>
    <w:rsid w:val="008F04BC"/>
    <w:rsid w:val="009B0E25"/>
    <w:rsid w:val="00A141D7"/>
    <w:rsid w:val="00A206DB"/>
    <w:rsid w:val="00AD1C5D"/>
    <w:rsid w:val="00B03B85"/>
    <w:rsid w:val="00B14112"/>
    <w:rsid w:val="00B2042D"/>
    <w:rsid w:val="00BD04EF"/>
    <w:rsid w:val="00C33E93"/>
    <w:rsid w:val="00C646F6"/>
    <w:rsid w:val="00C92F34"/>
    <w:rsid w:val="00C97DF2"/>
    <w:rsid w:val="00CB1F1B"/>
    <w:rsid w:val="00D110BF"/>
    <w:rsid w:val="00D34C88"/>
    <w:rsid w:val="00DC2C51"/>
    <w:rsid w:val="00E4781A"/>
    <w:rsid w:val="00E52CA7"/>
    <w:rsid w:val="00F95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BE55E"/>
  <w15:docId w15:val="{902FF32E-15EA-4AFD-82D7-C1F3EB88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67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140"/>
  </w:style>
  <w:style w:type="paragraph" w:styleId="Footer">
    <w:name w:val="footer"/>
    <w:basedOn w:val="Normal"/>
    <w:link w:val="FooterChar"/>
    <w:uiPriority w:val="99"/>
    <w:unhideWhenUsed/>
    <w:rsid w:val="00C67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140"/>
  </w:style>
  <w:style w:type="character" w:customStyle="1" w:styleId="hb">
    <w:name w:val="hb"/>
    <w:basedOn w:val="DefaultParagraphFont"/>
    <w:rsid w:val="00CB20DD"/>
  </w:style>
  <w:style w:type="character" w:customStyle="1" w:styleId="g2">
    <w:name w:val="g2"/>
    <w:basedOn w:val="DefaultParagraphFont"/>
    <w:rsid w:val="00CB20DD"/>
  </w:style>
  <w:style w:type="paragraph" w:styleId="ListParagraph">
    <w:name w:val="List Paragraph"/>
    <w:basedOn w:val="Normal"/>
    <w:uiPriority w:val="34"/>
    <w:qFormat/>
    <w:rsid w:val="00CB20DD"/>
    <w:pPr>
      <w:ind w:left="720"/>
      <w:contextualSpacing/>
    </w:pPr>
  </w:style>
  <w:style w:type="table" w:styleId="TableGrid">
    <w:name w:val="Table Grid"/>
    <w:basedOn w:val="TableNormal"/>
    <w:uiPriority w:val="39"/>
    <w:rsid w:val="00CB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14F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4F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2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iCkW3Eir7058tT9ZcMlrlCE4YA==">AMUW2mXDXbDjHduREYaHXZ4/x7pYv4DAPkeCpDzX/4tEJkdP68WIu6xAKY1Kb+c98qILL4sxOU0eT6U1Xshq7oavXZVQ+TYiiEtlEkZ2wTc4zvjFdVxEfbwlQ30uw93SQoCxOMtVOUtT+BfmGh9wVLxCWBAE8xJLNoDjdAZHrxwjhwbBniDqSoGNt6umirCNVWkM32RzIY8/NMHrY3gUcyfZQoOXiWqs8wddptR2S1UL0aH6wenvd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Uwe Rumohr</dc:creator>
  <cp:lastModifiedBy>David Sincyr</cp:lastModifiedBy>
  <cp:revision>31</cp:revision>
  <cp:lastPrinted>2020-03-18T23:27:00Z</cp:lastPrinted>
  <dcterms:created xsi:type="dcterms:W3CDTF">2020-02-08T01:41:00Z</dcterms:created>
  <dcterms:modified xsi:type="dcterms:W3CDTF">2020-03-18T23:27:00Z</dcterms:modified>
</cp:coreProperties>
</file>